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raw a decision tree to represent this problem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20T15:32:05Z</dcterms:created>
  <dcterms:modified xsi:type="dcterms:W3CDTF">2024-06-20T15:3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